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DD3" w:rsidRPr="003B4B40" w:rsidRDefault="00563DD3">
      <w:pPr>
        <w:rPr>
          <w:rFonts w:ascii="Times New Roman" w:hAnsi="Times New Roman" w:cs="Times New Roman"/>
          <w:b/>
          <w:sz w:val="24"/>
        </w:rPr>
      </w:pPr>
      <w:r w:rsidRPr="003B4B40">
        <w:rPr>
          <w:rFonts w:ascii="Times New Roman" w:hAnsi="Times New Roman" w:cs="Times New Roman"/>
          <w:b/>
          <w:sz w:val="24"/>
        </w:rPr>
        <w:t>Front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389"/>
        <w:gridCol w:w="6057"/>
      </w:tblGrid>
      <w:tr w:rsidR="00045E73" w:rsidRPr="003B4B40" w:rsidTr="00136919">
        <w:tc>
          <w:tcPr>
            <w:tcW w:w="562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No.</w:t>
            </w:r>
          </w:p>
        </w:tc>
        <w:tc>
          <w:tcPr>
            <w:tcW w:w="2390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Functions</w:t>
            </w:r>
          </w:p>
        </w:tc>
        <w:tc>
          <w:tcPr>
            <w:tcW w:w="6064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Description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EC6229">
            <w:p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Registration</w:t>
            </w:r>
            <w:r w:rsidR="00894770">
              <w:rPr>
                <w:rFonts w:ascii="Times New Roman" w:hAnsi="Times New Roman" w:cs="Times New Roman"/>
                <w:sz w:val="24"/>
              </w:rPr>
              <w:t xml:space="preserve"> for competition</w:t>
            </w:r>
          </w:p>
        </w:tc>
        <w:tc>
          <w:tcPr>
            <w:tcW w:w="6064" w:type="dxa"/>
          </w:tcPr>
          <w:p w:rsidR="00D0298D" w:rsidRPr="003B4B40" w:rsidRDefault="00D0298D" w:rsidP="00D0298D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3B4B40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Participant</w:t>
            </w:r>
          </w:p>
          <w:p w:rsidR="00563DD3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Choose category</w:t>
            </w:r>
          </w:p>
          <w:p w:rsidR="00EC6229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Download excel registration form</w:t>
            </w:r>
          </w:p>
          <w:p w:rsidR="00EC6229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Fill in form and upload to system</w:t>
            </w:r>
          </w:p>
          <w:p w:rsidR="009E1AB9" w:rsidRPr="003B4B40" w:rsidRDefault="009E1AB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Check and confirm registration</w:t>
            </w:r>
          </w:p>
          <w:p w:rsidR="005B57F9" w:rsidRPr="003B4B40" w:rsidRDefault="00A0000B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ways able</w:t>
            </w:r>
            <w:r w:rsidR="00236075" w:rsidRPr="003B4B40">
              <w:rPr>
                <w:rFonts w:ascii="Times New Roman" w:hAnsi="Times New Roman" w:cs="Times New Roman"/>
                <w:sz w:val="24"/>
              </w:rPr>
              <w:t xml:space="preserve"> to check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9D43F3">
              <w:rPr>
                <w:rFonts w:ascii="Times New Roman" w:hAnsi="Times New Roman" w:cs="Times New Roman"/>
                <w:b/>
                <w:sz w:val="24"/>
              </w:rPr>
              <w:t>(BUT NOT CHANGE)</w:t>
            </w:r>
            <w:r w:rsidR="00EC6229" w:rsidRPr="003B4B40">
              <w:rPr>
                <w:rFonts w:ascii="Times New Roman" w:hAnsi="Times New Roman" w:cs="Times New Roman"/>
                <w:sz w:val="24"/>
              </w:rPr>
              <w:t xml:space="preserve"> registered participants and song details on system </w:t>
            </w:r>
          </w:p>
          <w:p w:rsidR="00463A3A" w:rsidRDefault="005B57F9" w:rsidP="007B576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Every registered</w:t>
            </w:r>
            <w:r w:rsidR="00EC6229" w:rsidRPr="003B4B40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3B4B40">
              <w:rPr>
                <w:rFonts w:ascii="Times New Roman" w:hAnsi="Times New Roman" w:cs="Times New Roman"/>
                <w:sz w:val="24"/>
              </w:rPr>
              <w:t xml:space="preserve">participants will </w:t>
            </w:r>
            <w:r w:rsidR="00991D61">
              <w:rPr>
                <w:rFonts w:ascii="Times New Roman" w:hAnsi="Times New Roman" w:cs="Times New Roman"/>
                <w:sz w:val="24"/>
              </w:rPr>
              <w:t>have to pay for an</w:t>
            </w:r>
            <w:r w:rsidRPr="003B4B40">
              <w:rPr>
                <w:rFonts w:ascii="Times New Roman" w:hAnsi="Times New Roman" w:cs="Times New Roman"/>
                <w:sz w:val="24"/>
              </w:rPr>
              <w:t xml:space="preserve"> entrance </w:t>
            </w:r>
            <w:r w:rsidR="00A3694C" w:rsidRPr="003B4B40">
              <w:rPr>
                <w:rFonts w:ascii="Times New Roman" w:hAnsi="Times New Roman" w:cs="Times New Roman"/>
                <w:sz w:val="24"/>
              </w:rPr>
              <w:t xml:space="preserve">pass </w:t>
            </w:r>
            <w:r w:rsidR="00512396">
              <w:rPr>
                <w:rFonts w:ascii="Times New Roman" w:hAnsi="Times New Roman" w:cs="Times New Roman"/>
                <w:sz w:val="24"/>
              </w:rPr>
              <w:t>to the event</w:t>
            </w:r>
            <w:r w:rsidR="009B6EFC">
              <w:rPr>
                <w:rFonts w:ascii="Times New Roman" w:hAnsi="Times New Roman" w:cs="Times New Roman"/>
                <w:sz w:val="24"/>
              </w:rPr>
              <w:t xml:space="preserve"> (given each a unique id)</w:t>
            </w:r>
          </w:p>
          <w:p w:rsidR="001C6A45" w:rsidRPr="00E436D7" w:rsidRDefault="001C6A45" w:rsidP="007B576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e payment vis PayPal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7B57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gister as visitor</w:t>
            </w:r>
          </w:p>
        </w:tc>
        <w:tc>
          <w:tcPr>
            <w:tcW w:w="6064" w:type="dxa"/>
          </w:tcPr>
          <w:p w:rsidR="007B5760" w:rsidRDefault="007B5760" w:rsidP="007B5760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FF20BF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Visitor (Coach or teacher in charge)</w:t>
            </w:r>
          </w:p>
          <w:p w:rsidR="007B5760" w:rsidRDefault="007B5760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gister as visitor</w:t>
            </w:r>
          </w:p>
          <w:p w:rsidR="00563DD3" w:rsidRDefault="007B5760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 w:rsidRPr="007B5760">
              <w:rPr>
                <w:rFonts w:ascii="Times New Roman" w:hAnsi="Times New Roman" w:cs="Times New Roman"/>
                <w:sz w:val="24"/>
              </w:rPr>
              <w:t>Pay for an entrance pass to the event</w:t>
            </w:r>
            <w:r w:rsidR="009B6EFC">
              <w:rPr>
                <w:rFonts w:ascii="Times New Roman" w:hAnsi="Times New Roman" w:cs="Times New Roman"/>
                <w:sz w:val="24"/>
              </w:rPr>
              <w:t xml:space="preserve"> (given each a unique id)</w:t>
            </w:r>
          </w:p>
          <w:p w:rsidR="001C6A45" w:rsidRPr="007B5760" w:rsidRDefault="001C6A45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ke payment via PayPal 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661B9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egister for workshop / masterclass </w:t>
            </w:r>
          </w:p>
        </w:tc>
        <w:tc>
          <w:tcPr>
            <w:tcW w:w="6064" w:type="dxa"/>
          </w:tcPr>
          <w:p w:rsidR="00563DD3" w:rsidRDefault="00BB288D" w:rsidP="00BB288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oose workshop / masterclass</w:t>
            </w:r>
          </w:p>
          <w:p w:rsidR="00B921B1" w:rsidRPr="00B921B1" w:rsidRDefault="001D081E" w:rsidP="00B921B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Enter unique id </w:t>
            </w:r>
            <w:r w:rsidR="00B921B1">
              <w:rPr>
                <w:rFonts w:ascii="Times New Roman" w:hAnsi="Times New Roman" w:cs="Times New Roman"/>
                <w:sz w:val="24"/>
              </w:rPr>
              <w:t xml:space="preserve">of each participant and add to the list </w:t>
            </w:r>
            <w:r>
              <w:rPr>
                <w:rFonts w:ascii="Times New Roman" w:hAnsi="Times New Roman" w:cs="Times New Roman"/>
                <w:sz w:val="24"/>
              </w:rPr>
              <w:t>(everyone that join workshop must first register themselves)</w:t>
            </w:r>
          </w:p>
          <w:p w:rsidR="00216163" w:rsidRDefault="00216163" w:rsidP="00381F9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eck whether name </w:t>
            </w:r>
            <w:r w:rsidR="00045E73">
              <w:rPr>
                <w:rFonts w:ascii="Times New Roman" w:hAnsi="Times New Roman" w:cs="Times New Roman"/>
                <w:sz w:val="24"/>
              </w:rPr>
              <w:t xml:space="preserve">displayed that correspond to the unique id </w:t>
            </w:r>
            <w:r>
              <w:rPr>
                <w:rFonts w:ascii="Times New Roman" w:hAnsi="Times New Roman" w:cs="Times New Roman"/>
                <w:sz w:val="24"/>
              </w:rPr>
              <w:t>is true</w:t>
            </w:r>
          </w:p>
          <w:p w:rsidR="00B921B1" w:rsidRPr="00BB288D" w:rsidRDefault="00C976E4" w:rsidP="00381F9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e payment via PayPal</w:t>
            </w:r>
          </w:p>
        </w:tc>
      </w:tr>
      <w:tr w:rsidR="00045E73" w:rsidRPr="003B4B40" w:rsidTr="00136919">
        <w:trPr>
          <w:trHeight w:val="1788"/>
        </w:trPr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AB28C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eck </w:t>
            </w:r>
            <w:r w:rsidR="00945E88">
              <w:rPr>
                <w:rFonts w:ascii="Times New Roman" w:hAnsi="Times New Roman" w:cs="Times New Roman"/>
                <w:sz w:val="24"/>
              </w:rPr>
              <w:t>participants’ sequence and schedule</w:t>
            </w:r>
          </w:p>
        </w:tc>
        <w:tc>
          <w:tcPr>
            <w:tcW w:w="6064" w:type="dxa"/>
          </w:tcPr>
          <w:p w:rsidR="00563DD3" w:rsidRPr="00AB28CA" w:rsidRDefault="00AB28CA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AB28CA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Participant</w:t>
            </w:r>
          </w:p>
          <w:p w:rsidR="00AB28CA" w:rsidRDefault="00175A2E" w:rsidP="00175A2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</w:t>
            </w:r>
            <w:r w:rsidR="00E331BF">
              <w:rPr>
                <w:rFonts w:ascii="Times New Roman" w:hAnsi="Times New Roman" w:cs="Times New Roman"/>
                <w:sz w:val="24"/>
              </w:rPr>
              <w:t xml:space="preserve"> the sequence of participants of</w:t>
            </w:r>
            <w:r>
              <w:rPr>
                <w:rFonts w:ascii="Times New Roman" w:hAnsi="Times New Roman" w:cs="Times New Roman"/>
                <w:sz w:val="24"/>
              </w:rPr>
              <w:t xml:space="preserve"> their category</w:t>
            </w:r>
          </w:p>
          <w:p w:rsidR="001C067F" w:rsidRDefault="001C067F" w:rsidP="00175A2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now when is their turn</w:t>
            </w:r>
            <w:r w:rsidR="009D4860">
              <w:rPr>
                <w:rFonts w:ascii="Times New Roman" w:hAnsi="Times New Roman" w:cs="Times New Roman"/>
                <w:sz w:val="24"/>
              </w:rPr>
              <w:t xml:space="preserve"> to perform</w:t>
            </w:r>
          </w:p>
          <w:p w:rsidR="00F805A5" w:rsidRDefault="00F805A5" w:rsidP="00F805A5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F805A5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Overall</w:t>
            </w:r>
          </w:p>
          <w:p w:rsidR="00F805A5" w:rsidRPr="00BB6EAD" w:rsidRDefault="00BB6EAD" w:rsidP="00BB6EA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the schedule of each competition, performance and workshop.</w:t>
            </w:r>
          </w:p>
        </w:tc>
      </w:tr>
      <w:tr w:rsidR="006C32BF" w:rsidRPr="003B4B40" w:rsidTr="00136919">
        <w:trPr>
          <w:trHeight w:val="552"/>
        </w:trPr>
        <w:tc>
          <w:tcPr>
            <w:tcW w:w="562" w:type="dxa"/>
          </w:tcPr>
          <w:p w:rsidR="006C32BF" w:rsidRPr="00136919" w:rsidRDefault="006C32BF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6C32BF" w:rsidRDefault="006C32BF" w:rsidP="00C554F7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stomer service</w:t>
            </w:r>
            <w:r w:rsidR="00044592"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C554F7">
              <w:rPr>
                <w:rFonts w:ascii="Times New Roman" w:hAnsi="Times New Roman" w:cs="Times New Roman"/>
                <w:sz w:val="24"/>
              </w:rPr>
              <w:t>Fill in form</w:t>
            </w:r>
            <w:r w:rsidR="00044592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6064" w:type="dxa"/>
          </w:tcPr>
          <w:p w:rsidR="006C32BF" w:rsidRPr="006C6E15" w:rsidRDefault="00C554F7" w:rsidP="008B3306">
            <w:pPr>
              <w:pStyle w:val="ListParagraph"/>
              <w:numPr>
                <w:ilvl w:val="0"/>
                <w:numId w:val="12"/>
              </w:numPr>
              <w:ind w:left="332" w:hanging="332"/>
              <w:rPr>
                <w:rFonts w:ascii="Times New Roman" w:hAnsi="Times New Roman" w:cs="Times New Roman"/>
                <w:sz w:val="24"/>
              </w:rPr>
            </w:pPr>
            <w:r w:rsidRPr="006C6E15">
              <w:rPr>
                <w:rFonts w:ascii="Times New Roman" w:hAnsi="Times New Roman" w:cs="Times New Roman"/>
                <w:sz w:val="24"/>
              </w:rPr>
              <w:t xml:space="preserve">Send </w:t>
            </w:r>
            <w:r w:rsidR="006C6E15" w:rsidRPr="006C6E15">
              <w:rPr>
                <w:rFonts w:ascii="Times New Roman" w:hAnsi="Times New Roman" w:cs="Times New Roman"/>
                <w:sz w:val="24"/>
              </w:rPr>
              <w:t>message</w:t>
            </w:r>
            <w:r w:rsidRPr="006C6E15">
              <w:rPr>
                <w:rFonts w:ascii="Times New Roman" w:hAnsi="Times New Roman" w:cs="Times New Roman"/>
                <w:sz w:val="24"/>
              </w:rPr>
              <w:t xml:space="preserve"> to</w:t>
            </w:r>
            <w:r w:rsidR="000111A1" w:rsidRPr="006C6E15">
              <w:rPr>
                <w:rFonts w:ascii="Times New Roman" w:hAnsi="Times New Roman" w:cs="Times New Roman"/>
                <w:sz w:val="24"/>
              </w:rPr>
              <w:t xml:space="preserve"> the staff to solve the problems faced</w:t>
            </w:r>
          </w:p>
          <w:p w:rsidR="006C6E15" w:rsidRPr="006C6E15" w:rsidRDefault="006C6E15" w:rsidP="008B3306">
            <w:pPr>
              <w:pStyle w:val="ListParagraph"/>
              <w:numPr>
                <w:ilvl w:val="0"/>
                <w:numId w:val="12"/>
              </w:numPr>
              <w:ind w:left="332" w:hanging="332"/>
              <w:rPr>
                <w:rFonts w:ascii="Times New Roman" w:hAnsi="Times New Roman" w:cs="Times New Roman"/>
                <w:sz w:val="24"/>
              </w:rPr>
            </w:pPr>
            <w:r w:rsidRPr="006C6E15">
              <w:rPr>
                <w:rFonts w:ascii="Times New Roman" w:hAnsi="Times New Roman" w:cs="Times New Roman"/>
                <w:sz w:val="24"/>
              </w:rPr>
              <w:t xml:space="preserve">Message will be sent to email </w:t>
            </w:r>
          </w:p>
        </w:tc>
      </w:tr>
    </w:tbl>
    <w:p w:rsidR="00563DD3" w:rsidRPr="003B4B40" w:rsidRDefault="00563DD3">
      <w:pPr>
        <w:rPr>
          <w:rFonts w:ascii="Times New Roman" w:hAnsi="Times New Roman" w:cs="Times New Roman"/>
          <w:sz w:val="24"/>
        </w:rPr>
      </w:pPr>
      <w:r w:rsidRPr="003B4B40">
        <w:rPr>
          <w:rFonts w:ascii="Times New Roman" w:hAnsi="Times New Roman" w:cs="Times New Roman"/>
          <w:sz w:val="24"/>
        </w:rPr>
        <w:br w:type="page"/>
      </w:r>
    </w:p>
    <w:p w:rsidR="000D322D" w:rsidRPr="003B4B40" w:rsidRDefault="00563DD3">
      <w:pPr>
        <w:rPr>
          <w:rFonts w:ascii="Times New Roman" w:hAnsi="Times New Roman" w:cs="Times New Roman"/>
          <w:b/>
          <w:sz w:val="24"/>
        </w:rPr>
      </w:pPr>
      <w:r w:rsidRPr="003B4B40">
        <w:rPr>
          <w:rFonts w:ascii="Times New Roman" w:hAnsi="Times New Roman" w:cs="Times New Roman"/>
          <w:b/>
          <w:sz w:val="24"/>
        </w:rPr>
        <w:lastRenderedPageBreak/>
        <w:t>Back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402"/>
        <w:gridCol w:w="6044"/>
      </w:tblGrid>
      <w:tr w:rsidR="00B21E08" w:rsidRPr="003B4B40" w:rsidTr="00207D6A">
        <w:tc>
          <w:tcPr>
            <w:tcW w:w="570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No.</w:t>
            </w:r>
          </w:p>
        </w:tc>
        <w:tc>
          <w:tcPr>
            <w:tcW w:w="2402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Functions</w:t>
            </w:r>
          </w:p>
        </w:tc>
        <w:tc>
          <w:tcPr>
            <w:tcW w:w="6044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Description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207D6A" w:rsidP="00D429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stomer service (</w:t>
            </w:r>
            <w:r w:rsidR="00D42981">
              <w:rPr>
                <w:rFonts w:ascii="Times New Roman" w:hAnsi="Times New Roman" w:cs="Times New Roman"/>
                <w:sz w:val="24"/>
              </w:rPr>
              <w:t>Email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6044" w:type="dxa"/>
          </w:tcPr>
          <w:p w:rsidR="00207D6A" w:rsidRPr="002759EA" w:rsidRDefault="00207D6A" w:rsidP="002759E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 w:rsidRPr="002759EA">
              <w:rPr>
                <w:rFonts w:ascii="Times New Roman" w:hAnsi="Times New Roman" w:cs="Times New Roman"/>
                <w:sz w:val="24"/>
              </w:rPr>
              <w:t xml:space="preserve">Communicate with the participants to solve the problems </w:t>
            </w:r>
            <w:r w:rsidR="00824667" w:rsidRPr="002759EA">
              <w:rPr>
                <w:rFonts w:ascii="Times New Roman" w:hAnsi="Times New Roman" w:cs="Times New Roman"/>
                <w:sz w:val="24"/>
              </w:rPr>
              <w:t xml:space="preserve">they </w:t>
            </w:r>
            <w:r w:rsidRPr="002759EA">
              <w:rPr>
                <w:rFonts w:ascii="Times New Roman" w:hAnsi="Times New Roman" w:cs="Times New Roman"/>
                <w:sz w:val="24"/>
              </w:rPr>
              <w:t>faced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5B14A3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participants’ sequence for each competition</w:t>
            </w:r>
            <w:r w:rsidR="00762C7B">
              <w:rPr>
                <w:rFonts w:ascii="Times New Roman" w:hAnsi="Times New Roman" w:cs="Times New Roman"/>
                <w:sz w:val="24"/>
              </w:rPr>
              <w:t xml:space="preserve"> and overall schedule</w:t>
            </w:r>
          </w:p>
        </w:tc>
        <w:tc>
          <w:tcPr>
            <w:tcW w:w="6044" w:type="dxa"/>
          </w:tcPr>
          <w:p w:rsidR="00207D6A" w:rsidRPr="006F6137" w:rsidRDefault="00D80CC8" w:rsidP="0046311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trike/>
                <w:sz w:val="24"/>
              </w:rPr>
            </w:pPr>
            <w:r w:rsidRPr="00463113">
              <w:rPr>
                <w:rFonts w:ascii="Times New Roman" w:hAnsi="Times New Roman" w:cs="Times New Roman"/>
                <w:sz w:val="24"/>
              </w:rPr>
              <w:t xml:space="preserve">Insert time and date for each competition and publish </w:t>
            </w:r>
            <w:r w:rsidR="00463113">
              <w:rPr>
                <w:rFonts w:ascii="Times New Roman" w:hAnsi="Times New Roman" w:cs="Times New Roman"/>
                <w:sz w:val="24"/>
              </w:rPr>
              <w:t xml:space="preserve">it </w:t>
            </w:r>
            <w:r w:rsidRPr="00463113">
              <w:rPr>
                <w:rFonts w:ascii="Times New Roman" w:hAnsi="Times New Roman" w:cs="Times New Roman"/>
                <w:sz w:val="24"/>
              </w:rPr>
              <w:t>to the frontend system</w:t>
            </w:r>
            <w:r w:rsidR="008B0699">
              <w:rPr>
                <w:rFonts w:ascii="Times New Roman" w:hAnsi="Times New Roman" w:cs="Times New Roman"/>
                <w:sz w:val="24"/>
              </w:rPr>
              <w:t xml:space="preserve"> (Every participants’ sequence is based on random generated)</w:t>
            </w:r>
            <w:r w:rsidR="0040708B">
              <w:rPr>
                <w:rFonts w:ascii="Times New Roman" w:hAnsi="Times New Roman" w:cs="Times New Roman"/>
                <w:sz w:val="24"/>
              </w:rPr>
              <w:t xml:space="preserve"> / </w:t>
            </w:r>
            <w:r w:rsidR="0040708B" w:rsidRPr="006F6137">
              <w:rPr>
                <w:rFonts w:ascii="Times New Roman" w:hAnsi="Times New Roman" w:cs="Times New Roman"/>
                <w:strike/>
                <w:sz w:val="24"/>
              </w:rPr>
              <w:t xml:space="preserve">Able to change if someone time is crashed with another competition </w:t>
            </w:r>
          </w:p>
          <w:p w:rsidR="00463113" w:rsidRPr="000847A0" w:rsidRDefault="001034A4" w:rsidP="0046311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 w:rsidRPr="000847A0">
              <w:rPr>
                <w:rFonts w:ascii="Times New Roman" w:hAnsi="Times New Roman" w:cs="Times New Roman"/>
                <w:sz w:val="24"/>
              </w:rPr>
              <w:t>Publish overall schedule for event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4F3CFE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competition result</w:t>
            </w:r>
          </w:p>
        </w:tc>
        <w:tc>
          <w:tcPr>
            <w:tcW w:w="6044" w:type="dxa"/>
          </w:tcPr>
          <w:p w:rsidR="00207D6A" w:rsidRDefault="005B6CE0" w:rsidP="005B6CE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excel result form to system</w:t>
            </w:r>
          </w:p>
          <w:p w:rsidR="005B6CE0" w:rsidRPr="005B6CE0" w:rsidRDefault="005B6CE0" w:rsidP="005B6CE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and publish to frontend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134CFA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Download excel result form </w:t>
            </w:r>
          </w:p>
        </w:tc>
        <w:tc>
          <w:tcPr>
            <w:tcW w:w="6044" w:type="dxa"/>
          </w:tcPr>
          <w:p w:rsidR="00207D6A" w:rsidRPr="00134CFA" w:rsidRDefault="00134CFA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t is a form for judges to fill in the marks of each participant during competition</w:t>
            </w:r>
          </w:p>
        </w:tc>
      </w:tr>
      <w:tr w:rsidR="007941FD" w:rsidRPr="003B4B40" w:rsidTr="00207D6A">
        <w:tc>
          <w:tcPr>
            <w:tcW w:w="570" w:type="dxa"/>
          </w:tcPr>
          <w:p w:rsidR="007941FD" w:rsidRPr="00A31D13" w:rsidRDefault="007941FD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7941FD" w:rsidRDefault="007941FD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participants details</w:t>
            </w:r>
          </w:p>
        </w:tc>
        <w:tc>
          <w:tcPr>
            <w:tcW w:w="6044" w:type="dxa"/>
          </w:tcPr>
          <w:p w:rsidR="007941FD" w:rsidRDefault="007941FD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ble to look through participants details of each competition category and workshops </w:t>
            </w:r>
          </w:p>
          <w:p w:rsidR="00D81EED" w:rsidRDefault="00D81EED" w:rsidP="002706F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stimate duration of each category’s competition</w:t>
            </w:r>
            <w:r w:rsidR="002706FB">
              <w:rPr>
                <w:rFonts w:ascii="Times New Roman" w:hAnsi="Times New Roman" w:cs="Times New Roman"/>
                <w:sz w:val="24"/>
              </w:rPr>
              <w:t xml:space="preserve"> to ease the overall schedule of event</w:t>
            </w:r>
          </w:p>
        </w:tc>
      </w:tr>
      <w:tr w:rsidR="001A01CC" w:rsidRPr="003B4B40" w:rsidTr="00207D6A">
        <w:tc>
          <w:tcPr>
            <w:tcW w:w="570" w:type="dxa"/>
          </w:tcPr>
          <w:p w:rsidR="001A01CC" w:rsidRPr="00A31D13" w:rsidRDefault="001A01CC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1A01CC" w:rsidRDefault="001A01CC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ublish announcement </w:t>
            </w:r>
          </w:p>
        </w:tc>
        <w:tc>
          <w:tcPr>
            <w:tcW w:w="6044" w:type="dxa"/>
          </w:tcPr>
          <w:p w:rsidR="001A01CC" w:rsidRDefault="001A01CC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ublish announcement via popup box</w:t>
            </w:r>
            <w:r w:rsidR="008030E0">
              <w:rPr>
                <w:rFonts w:ascii="Times New Roman" w:hAnsi="Times New Roman" w:cs="Times New Roman"/>
                <w:sz w:val="24"/>
              </w:rPr>
              <w:t xml:space="preserve"> on frontend home page</w:t>
            </w:r>
            <w:bookmarkStart w:id="0" w:name="_GoBack"/>
            <w:bookmarkEnd w:id="0"/>
          </w:p>
        </w:tc>
      </w:tr>
    </w:tbl>
    <w:p w:rsidR="00563DD3" w:rsidRPr="003B4B40" w:rsidRDefault="00563DD3">
      <w:pPr>
        <w:rPr>
          <w:rFonts w:ascii="Times New Roman" w:hAnsi="Times New Roman" w:cs="Times New Roman"/>
          <w:sz w:val="24"/>
        </w:rPr>
      </w:pPr>
    </w:p>
    <w:sectPr w:rsidR="00563DD3" w:rsidRPr="003B4B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8194F"/>
    <w:multiLevelType w:val="hybridMultilevel"/>
    <w:tmpl w:val="392A919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181794"/>
    <w:multiLevelType w:val="hybridMultilevel"/>
    <w:tmpl w:val="863AD3B2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84817"/>
    <w:multiLevelType w:val="hybridMultilevel"/>
    <w:tmpl w:val="BB6E071E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9122C"/>
    <w:multiLevelType w:val="hybridMultilevel"/>
    <w:tmpl w:val="C362FB2A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6688C"/>
    <w:multiLevelType w:val="hybridMultilevel"/>
    <w:tmpl w:val="835E0D40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B1771"/>
    <w:multiLevelType w:val="hybridMultilevel"/>
    <w:tmpl w:val="01BA793C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114296"/>
    <w:multiLevelType w:val="hybridMultilevel"/>
    <w:tmpl w:val="56849B3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305D3E"/>
    <w:multiLevelType w:val="hybridMultilevel"/>
    <w:tmpl w:val="A948B686"/>
    <w:lvl w:ilvl="0" w:tplc="800831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350F0"/>
    <w:multiLevelType w:val="hybridMultilevel"/>
    <w:tmpl w:val="C0307964"/>
    <w:lvl w:ilvl="0" w:tplc="FB160422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74362"/>
    <w:multiLevelType w:val="hybridMultilevel"/>
    <w:tmpl w:val="77E2A36C"/>
    <w:lvl w:ilvl="0" w:tplc="F8ACA174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D23AD1"/>
    <w:multiLevelType w:val="hybridMultilevel"/>
    <w:tmpl w:val="3DEE4908"/>
    <w:lvl w:ilvl="0" w:tplc="FB160422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4A09ED"/>
    <w:multiLevelType w:val="hybridMultilevel"/>
    <w:tmpl w:val="392A9190"/>
    <w:lvl w:ilvl="0" w:tplc="4409000F">
      <w:start w:val="1"/>
      <w:numFmt w:val="decimal"/>
      <w:lvlText w:val="%1."/>
      <w:lvlJc w:val="left"/>
      <w:pPr>
        <w:ind w:left="0" w:hanging="360"/>
      </w:pPr>
    </w:lvl>
    <w:lvl w:ilvl="1" w:tplc="44090019" w:tentative="1">
      <w:start w:val="1"/>
      <w:numFmt w:val="lowerLetter"/>
      <w:lvlText w:val="%2."/>
      <w:lvlJc w:val="left"/>
      <w:pPr>
        <w:ind w:left="720" w:hanging="360"/>
      </w:pPr>
    </w:lvl>
    <w:lvl w:ilvl="2" w:tplc="4409001B" w:tentative="1">
      <w:start w:val="1"/>
      <w:numFmt w:val="lowerRoman"/>
      <w:lvlText w:val="%3."/>
      <w:lvlJc w:val="right"/>
      <w:pPr>
        <w:ind w:left="1440" w:hanging="180"/>
      </w:pPr>
    </w:lvl>
    <w:lvl w:ilvl="3" w:tplc="4409000F" w:tentative="1">
      <w:start w:val="1"/>
      <w:numFmt w:val="decimal"/>
      <w:lvlText w:val="%4."/>
      <w:lvlJc w:val="left"/>
      <w:pPr>
        <w:ind w:left="2160" w:hanging="360"/>
      </w:pPr>
    </w:lvl>
    <w:lvl w:ilvl="4" w:tplc="44090019" w:tentative="1">
      <w:start w:val="1"/>
      <w:numFmt w:val="lowerLetter"/>
      <w:lvlText w:val="%5."/>
      <w:lvlJc w:val="left"/>
      <w:pPr>
        <w:ind w:left="2880" w:hanging="360"/>
      </w:pPr>
    </w:lvl>
    <w:lvl w:ilvl="5" w:tplc="4409001B" w:tentative="1">
      <w:start w:val="1"/>
      <w:numFmt w:val="lowerRoman"/>
      <w:lvlText w:val="%6."/>
      <w:lvlJc w:val="right"/>
      <w:pPr>
        <w:ind w:left="3600" w:hanging="180"/>
      </w:pPr>
    </w:lvl>
    <w:lvl w:ilvl="6" w:tplc="4409000F" w:tentative="1">
      <w:start w:val="1"/>
      <w:numFmt w:val="decimal"/>
      <w:lvlText w:val="%7."/>
      <w:lvlJc w:val="left"/>
      <w:pPr>
        <w:ind w:left="4320" w:hanging="360"/>
      </w:pPr>
    </w:lvl>
    <w:lvl w:ilvl="7" w:tplc="44090019" w:tentative="1">
      <w:start w:val="1"/>
      <w:numFmt w:val="lowerLetter"/>
      <w:lvlText w:val="%8."/>
      <w:lvlJc w:val="left"/>
      <w:pPr>
        <w:ind w:left="5040" w:hanging="360"/>
      </w:pPr>
    </w:lvl>
    <w:lvl w:ilvl="8" w:tplc="4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7DAC164D"/>
    <w:multiLevelType w:val="hybridMultilevel"/>
    <w:tmpl w:val="901C08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11"/>
  </w:num>
  <w:num w:numId="8">
    <w:abstractNumId w:val="0"/>
  </w:num>
  <w:num w:numId="9">
    <w:abstractNumId w:val="12"/>
  </w:num>
  <w:num w:numId="10">
    <w:abstractNumId w:val="7"/>
  </w:num>
  <w:num w:numId="11">
    <w:abstractNumId w:val="8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sjQ2NrE0NbU0MjNW0lEKTi0uzszPAykwqgUADC5uRiwAAAA="/>
  </w:docVars>
  <w:rsids>
    <w:rsidRoot w:val="00DE00ED"/>
    <w:rsid w:val="000111A1"/>
    <w:rsid w:val="00044592"/>
    <w:rsid w:val="00045E73"/>
    <w:rsid w:val="000847A0"/>
    <w:rsid w:val="001034A4"/>
    <w:rsid w:val="00134CFA"/>
    <w:rsid w:val="00136919"/>
    <w:rsid w:val="00175A2E"/>
    <w:rsid w:val="001A01CC"/>
    <w:rsid w:val="001C067F"/>
    <w:rsid w:val="001C6A45"/>
    <w:rsid w:val="001D081E"/>
    <w:rsid w:val="00207D6A"/>
    <w:rsid w:val="00216163"/>
    <w:rsid w:val="00236075"/>
    <w:rsid w:val="002706FB"/>
    <w:rsid w:val="002759EA"/>
    <w:rsid w:val="00381F90"/>
    <w:rsid w:val="003B4B40"/>
    <w:rsid w:val="0040708B"/>
    <w:rsid w:val="00463113"/>
    <w:rsid w:val="00463A3A"/>
    <w:rsid w:val="004F3CFE"/>
    <w:rsid w:val="00512396"/>
    <w:rsid w:val="00563DD3"/>
    <w:rsid w:val="0057156B"/>
    <w:rsid w:val="005B14A3"/>
    <w:rsid w:val="005B57F9"/>
    <w:rsid w:val="005B6CE0"/>
    <w:rsid w:val="00621F01"/>
    <w:rsid w:val="00661B91"/>
    <w:rsid w:val="006C32BF"/>
    <w:rsid w:val="006C6E15"/>
    <w:rsid w:val="006F6137"/>
    <w:rsid w:val="00705061"/>
    <w:rsid w:val="00762C7B"/>
    <w:rsid w:val="007941FD"/>
    <w:rsid w:val="007B5760"/>
    <w:rsid w:val="008030E0"/>
    <w:rsid w:val="00824667"/>
    <w:rsid w:val="00894770"/>
    <w:rsid w:val="008B0699"/>
    <w:rsid w:val="008B3306"/>
    <w:rsid w:val="00945E88"/>
    <w:rsid w:val="00991D61"/>
    <w:rsid w:val="009A7CEA"/>
    <w:rsid w:val="009B6EFC"/>
    <w:rsid w:val="009D43F3"/>
    <w:rsid w:val="009D4860"/>
    <w:rsid w:val="009E1AB9"/>
    <w:rsid w:val="00A0000B"/>
    <w:rsid w:val="00A31D13"/>
    <w:rsid w:val="00A3694C"/>
    <w:rsid w:val="00AB28CA"/>
    <w:rsid w:val="00B21E08"/>
    <w:rsid w:val="00B921B1"/>
    <w:rsid w:val="00BB288D"/>
    <w:rsid w:val="00BB6EAD"/>
    <w:rsid w:val="00C05903"/>
    <w:rsid w:val="00C36037"/>
    <w:rsid w:val="00C554F7"/>
    <w:rsid w:val="00C976E4"/>
    <w:rsid w:val="00D0298D"/>
    <w:rsid w:val="00D42981"/>
    <w:rsid w:val="00D80CC8"/>
    <w:rsid w:val="00D81EED"/>
    <w:rsid w:val="00DE00ED"/>
    <w:rsid w:val="00E331BF"/>
    <w:rsid w:val="00E436D7"/>
    <w:rsid w:val="00EC6229"/>
    <w:rsid w:val="00F23E49"/>
    <w:rsid w:val="00F805A5"/>
    <w:rsid w:val="00FB19A8"/>
    <w:rsid w:val="00FC3454"/>
    <w:rsid w:val="00FF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16785"/>
  <w15:chartTrackingRefBased/>
  <w15:docId w15:val="{6B116EE3-7D29-4DF3-8EA1-39746B1F0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3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62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19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71</cp:revision>
  <dcterms:created xsi:type="dcterms:W3CDTF">2018-12-18T17:55:00Z</dcterms:created>
  <dcterms:modified xsi:type="dcterms:W3CDTF">2018-12-19T05:05:00Z</dcterms:modified>
</cp:coreProperties>
</file>